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848" w:rsidRDefault="005D4C9F">
      <w:r>
        <w:t>Name: ____________________________ Date: ___________________ Period: ______</w:t>
      </w:r>
    </w:p>
    <w:p w:rsidR="005D4C9F" w:rsidRPr="005D4C9F" w:rsidRDefault="005D4C9F">
      <w:pPr>
        <w:rPr>
          <w:b/>
          <w:u w:val="single"/>
        </w:rPr>
      </w:pPr>
      <w:r w:rsidRPr="005D4C9F">
        <w:rPr>
          <w:b/>
          <w:u w:val="single"/>
        </w:rPr>
        <w:t>Foundational Documents Guided Notes:</w:t>
      </w:r>
    </w:p>
    <w:p w:rsidR="005D4C9F" w:rsidRDefault="005D4C9F" w:rsidP="005D4C9F">
      <w:pPr>
        <w:pStyle w:val="ListParagraph"/>
        <w:numPr>
          <w:ilvl w:val="0"/>
          <w:numId w:val="1"/>
        </w:numPr>
      </w:pPr>
      <w:r>
        <w:t>What time period do the “Foundational Documents” come from? _________________________</w:t>
      </w:r>
    </w:p>
    <w:p w:rsidR="005D4C9F" w:rsidRDefault="005D4C9F" w:rsidP="005D4C9F">
      <w:pPr>
        <w:pStyle w:val="ListParagraph"/>
      </w:pPr>
    </w:p>
    <w:p w:rsidR="005D4C9F" w:rsidRDefault="005D4C9F" w:rsidP="005D4C9F">
      <w:pPr>
        <w:pStyle w:val="ListParagraph"/>
        <w:numPr>
          <w:ilvl w:val="0"/>
          <w:numId w:val="1"/>
        </w:numPr>
      </w:pPr>
      <w:r>
        <w:t>What year was the Magna Carta created? __________________________</w:t>
      </w:r>
    </w:p>
    <w:p w:rsidR="005D4C9F" w:rsidRDefault="005D4C9F" w:rsidP="005D4C9F">
      <w:pPr>
        <w:pStyle w:val="ListParagraph"/>
      </w:pPr>
    </w:p>
    <w:p w:rsidR="005D4C9F" w:rsidRDefault="005D4C9F" w:rsidP="005D4C9F">
      <w:pPr>
        <w:pStyle w:val="ListParagraph"/>
        <w:numPr>
          <w:ilvl w:val="0"/>
          <w:numId w:val="1"/>
        </w:numPr>
        <w:spacing w:line="360" w:lineRule="auto"/>
      </w:pPr>
      <w:r>
        <w:t>What were the barons who forced King John II upset about? _____________________________ ______________________________________________________________________________</w:t>
      </w:r>
    </w:p>
    <w:p w:rsidR="005D4C9F" w:rsidRDefault="005D4C9F" w:rsidP="005D4C9F">
      <w:pPr>
        <w:pStyle w:val="ListParagraph"/>
      </w:pPr>
    </w:p>
    <w:p w:rsidR="005D4C9F" w:rsidRDefault="005D4C9F" w:rsidP="005D4C9F">
      <w:pPr>
        <w:pStyle w:val="ListParagraph"/>
        <w:numPr>
          <w:ilvl w:val="0"/>
          <w:numId w:val="1"/>
        </w:numPr>
        <w:spacing w:line="240" w:lineRule="auto"/>
      </w:pPr>
      <w:r>
        <w:t>What principles did the Magna Carta lead to?</w:t>
      </w:r>
    </w:p>
    <w:p w:rsidR="005D4C9F" w:rsidRDefault="005D4C9F" w:rsidP="005D4C9F">
      <w:pPr>
        <w:pStyle w:val="ListParagraph"/>
        <w:spacing w:line="240" w:lineRule="auto"/>
      </w:pPr>
    </w:p>
    <w:p w:rsidR="005D4C9F" w:rsidRDefault="005D4C9F" w:rsidP="005D4C9F">
      <w:pPr>
        <w:pStyle w:val="ListParagraph"/>
        <w:numPr>
          <w:ilvl w:val="1"/>
          <w:numId w:val="1"/>
        </w:numPr>
        <w:spacing w:line="240" w:lineRule="auto"/>
      </w:pPr>
      <w:r>
        <w:t>_______________________________________________________________________</w:t>
      </w:r>
    </w:p>
    <w:p w:rsidR="005D4C9F" w:rsidRDefault="005D4C9F" w:rsidP="005D4C9F">
      <w:pPr>
        <w:pStyle w:val="ListParagraph"/>
        <w:spacing w:line="240" w:lineRule="auto"/>
        <w:ind w:left="1440"/>
      </w:pPr>
    </w:p>
    <w:p w:rsidR="005D4C9F" w:rsidRDefault="005D4C9F" w:rsidP="005D4C9F">
      <w:pPr>
        <w:pStyle w:val="ListParagraph"/>
        <w:numPr>
          <w:ilvl w:val="1"/>
          <w:numId w:val="1"/>
        </w:numPr>
        <w:spacing w:line="240" w:lineRule="auto"/>
      </w:pPr>
      <w:r>
        <w:t>_______________________________________________________________________</w:t>
      </w:r>
    </w:p>
    <w:p w:rsidR="005D4C9F" w:rsidRDefault="005D4C9F" w:rsidP="005D4C9F">
      <w:pPr>
        <w:pStyle w:val="ListParagraph"/>
      </w:pPr>
    </w:p>
    <w:p w:rsidR="005D4C9F" w:rsidRDefault="005D4C9F" w:rsidP="005D4C9F">
      <w:pPr>
        <w:pStyle w:val="ListParagraph"/>
        <w:numPr>
          <w:ilvl w:val="1"/>
          <w:numId w:val="1"/>
        </w:numPr>
        <w:spacing w:line="240" w:lineRule="auto"/>
      </w:pPr>
      <w:r>
        <w:t>_______________________________________________________________________</w:t>
      </w:r>
    </w:p>
    <w:p w:rsidR="005D4C9F" w:rsidRDefault="005D4C9F" w:rsidP="005D4C9F">
      <w:pPr>
        <w:pStyle w:val="ListParagraph"/>
      </w:pPr>
    </w:p>
    <w:p w:rsidR="005D4C9F" w:rsidRDefault="005D4C9F" w:rsidP="005D4C9F">
      <w:pPr>
        <w:pStyle w:val="ListParagraph"/>
        <w:numPr>
          <w:ilvl w:val="1"/>
          <w:numId w:val="1"/>
        </w:numPr>
        <w:spacing w:line="240" w:lineRule="auto"/>
      </w:pPr>
      <w:r>
        <w:t>________________________________________________________________________</w:t>
      </w:r>
    </w:p>
    <w:p w:rsidR="005D4C9F" w:rsidRDefault="005D4C9F" w:rsidP="005D4C9F">
      <w:pPr>
        <w:pStyle w:val="ListParagraph"/>
      </w:pPr>
    </w:p>
    <w:p w:rsidR="005D4C9F" w:rsidRDefault="005D4C9F" w:rsidP="005D4C9F">
      <w:pPr>
        <w:pStyle w:val="ListParagraph"/>
        <w:numPr>
          <w:ilvl w:val="1"/>
          <w:numId w:val="1"/>
        </w:numPr>
        <w:spacing w:line="240" w:lineRule="auto"/>
      </w:pPr>
      <w:r>
        <w:t>________________________________________________________________________</w:t>
      </w:r>
    </w:p>
    <w:p w:rsidR="005D4C9F" w:rsidRDefault="005D4C9F" w:rsidP="005D4C9F">
      <w:pPr>
        <w:pStyle w:val="ListParagraph"/>
      </w:pPr>
    </w:p>
    <w:p w:rsidR="005D4C9F" w:rsidRDefault="005D4C9F" w:rsidP="005D4C9F">
      <w:pPr>
        <w:pStyle w:val="ListParagraph"/>
        <w:numPr>
          <w:ilvl w:val="0"/>
          <w:numId w:val="1"/>
        </w:numPr>
        <w:spacing w:line="360" w:lineRule="auto"/>
      </w:pPr>
      <w:r>
        <w:t>Describe the concept of “trial by jury:” _______________________________________________ ______________________________________________________________________________</w:t>
      </w:r>
    </w:p>
    <w:p w:rsidR="005D4C9F" w:rsidRDefault="005D4C9F" w:rsidP="005D4C9F">
      <w:pPr>
        <w:pStyle w:val="ListParagraph"/>
        <w:numPr>
          <w:ilvl w:val="0"/>
          <w:numId w:val="1"/>
        </w:numPr>
        <w:spacing w:line="360" w:lineRule="auto"/>
      </w:pPr>
      <w:r>
        <w:t>The Magna Carta would put England in the long road to establishing a lawmaking body. What is this lawmaking body or legislature called? ____________________________________________</w:t>
      </w:r>
    </w:p>
    <w:p w:rsidR="005D4C9F" w:rsidRDefault="005D4C9F" w:rsidP="005D4C9F">
      <w:pPr>
        <w:pStyle w:val="ListParagraph"/>
        <w:numPr>
          <w:ilvl w:val="0"/>
          <w:numId w:val="1"/>
        </w:numPr>
        <w:spacing w:line="360" w:lineRule="auto"/>
      </w:pPr>
      <w:r>
        <w:t>Which of the principles of the Magna Carta would be a rallying cry for the colonists against Great Britain? ______________________________________________________</w:t>
      </w:r>
    </w:p>
    <w:p w:rsidR="005D4C9F" w:rsidRDefault="005D4C9F" w:rsidP="005D4C9F">
      <w:pPr>
        <w:pStyle w:val="ListParagraph"/>
        <w:numPr>
          <w:ilvl w:val="0"/>
          <w:numId w:val="1"/>
        </w:numPr>
        <w:spacing w:line="360" w:lineRule="auto"/>
      </w:pPr>
      <w:r>
        <w:t>What year was the Mayflower Compact signed? _____________________________</w:t>
      </w:r>
    </w:p>
    <w:p w:rsidR="005D4C9F" w:rsidRDefault="005D4C9F" w:rsidP="005D4C9F">
      <w:pPr>
        <w:pStyle w:val="ListParagraph"/>
        <w:numPr>
          <w:ilvl w:val="0"/>
          <w:numId w:val="1"/>
        </w:numPr>
        <w:spacing w:line="360" w:lineRule="auto"/>
      </w:pPr>
      <w:r>
        <w:t>What principle did the Mayflower Compact create? ____________________________________</w:t>
      </w:r>
    </w:p>
    <w:p w:rsidR="005D4C9F" w:rsidRDefault="005D4C9F" w:rsidP="005D4C9F">
      <w:pPr>
        <w:pStyle w:val="ListParagraph"/>
        <w:numPr>
          <w:ilvl w:val="0"/>
          <w:numId w:val="1"/>
        </w:numPr>
        <w:spacing w:line="360" w:lineRule="auto"/>
      </w:pPr>
      <w:r>
        <w:t>What two other principles did the Mayflower Compact create?</w:t>
      </w:r>
    </w:p>
    <w:p w:rsidR="00EF45FF" w:rsidRDefault="00EF45FF" w:rsidP="00EF45FF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</w:t>
      </w:r>
    </w:p>
    <w:p w:rsidR="00EF45FF" w:rsidRDefault="00EF45FF" w:rsidP="00EF45FF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</w:t>
      </w:r>
    </w:p>
    <w:p w:rsidR="00EF45FF" w:rsidRDefault="00EF45FF" w:rsidP="00EF45FF">
      <w:pPr>
        <w:pStyle w:val="ListParagraph"/>
        <w:numPr>
          <w:ilvl w:val="0"/>
          <w:numId w:val="1"/>
        </w:numPr>
        <w:spacing w:line="360" w:lineRule="auto"/>
      </w:pPr>
      <w:r>
        <w:t>What year was the English Bill of Rights singed? _______________________________________</w:t>
      </w:r>
    </w:p>
    <w:p w:rsidR="00EF45FF" w:rsidRDefault="00EF45FF" w:rsidP="00EF45FF">
      <w:pPr>
        <w:pStyle w:val="ListParagraph"/>
        <w:numPr>
          <w:ilvl w:val="0"/>
          <w:numId w:val="1"/>
        </w:numPr>
        <w:spacing w:line="360" w:lineRule="auto"/>
      </w:pPr>
      <w:r>
        <w:t>What are some concepts / rights found in the English Bill of Rights?</w:t>
      </w:r>
    </w:p>
    <w:p w:rsidR="00EF45FF" w:rsidRDefault="00EF45FF" w:rsidP="00EF45FF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EF45FF" w:rsidRDefault="00EF45FF" w:rsidP="00EF45FF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EF45FF" w:rsidRDefault="00EF45FF" w:rsidP="00EF45FF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EF45FF" w:rsidRDefault="00EF45FF" w:rsidP="00EF45FF">
      <w:pPr>
        <w:pStyle w:val="ListParagraph"/>
        <w:numPr>
          <w:ilvl w:val="1"/>
          <w:numId w:val="1"/>
        </w:numPr>
        <w:spacing w:line="360" w:lineRule="auto"/>
      </w:pPr>
      <w:r>
        <w:lastRenderedPageBreak/>
        <w:t>________________________________________________________________________</w:t>
      </w:r>
    </w:p>
    <w:p w:rsidR="00EF45FF" w:rsidRDefault="00EF45FF" w:rsidP="00EF45FF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EF45FF" w:rsidRDefault="00EF45FF" w:rsidP="00EF45FF">
      <w:pPr>
        <w:pStyle w:val="ListParagraph"/>
        <w:numPr>
          <w:ilvl w:val="1"/>
          <w:numId w:val="1"/>
        </w:numPr>
        <w:spacing w:line="360" w:lineRule="auto"/>
      </w:pPr>
      <w:r>
        <w:t>________________________________________________________________________</w:t>
      </w:r>
    </w:p>
    <w:p w:rsidR="00EF45FF" w:rsidRDefault="00EF45FF" w:rsidP="00EF45FF">
      <w:pPr>
        <w:pStyle w:val="ListParagraph"/>
        <w:numPr>
          <w:ilvl w:val="0"/>
          <w:numId w:val="1"/>
        </w:numPr>
        <w:spacing w:line="360" w:lineRule="auto"/>
      </w:pPr>
      <w:r>
        <w:t>What American documents were influenced by the English Bill of Rights? ___________________________________________</w:t>
      </w:r>
    </w:p>
    <w:p w:rsidR="00EF45FF" w:rsidRDefault="00EF45FF" w:rsidP="00EF45FF">
      <w:pPr>
        <w:pStyle w:val="ListParagraph"/>
        <w:numPr>
          <w:ilvl w:val="0"/>
          <w:numId w:val="1"/>
        </w:numPr>
        <w:spacing w:line="360" w:lineRule="auto"/>
      </w:pPr>
      <w:r>
        <w:t>What was the purpose to Thomas Paine’s Common Sense and what Foundational American document did it help inspire? ______________________________________________________ ____________________________________________________________________________________________________________________________________________________________</w:t>
      </w:r>
      <w:bookmarkStart w:id="0" w:name="_GoBack"/>
      <w:bookmarkEnd w:id="0"/>
    </w:p>
    <w:sectPr w:rsidR="00EF45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4546E"/>
    <w:multiLevelType w:val="hybridMultilevel"/>
    <w:tmpl w:val="C8645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TAzNjM1NrIwtTBQ0lEKTi0uzszPAykwrAUAsQAsXSwAAAA="/>
  </w:docVars>
  <w:rsids>
    <w:rsidRoot w:val="005D4C9F"/>
    <w:rsid w:val="005D4C9F"/>
    <w:rsid w:val="00C745ED"/>
    <w:rsid w:val="00EF45FF"/>
    <w:rsid w:val="00F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E04A1"/>
  <w15:chartTrackingRefBased/>
  <w15:docId w15:val="{19136F6D-CA75-4CB9-A730-DC6448A53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C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Raymond</dc:creator>
  <cp:keywords/>
  <dc:description/>
  <cp:lastModifiedBy>Jeff Raymond</cp:lastModifiedBy>
  <cp:revision>1</cp:revision>
  <dcterms:created xsi:type="dcterms:W3CDTF">2020-01-26T19:30:00Z</dcterms:created>
  <dcterms:modified xsi:type="dcterms:W3CDTF">2020-01-26T19:46:00Z</dcterms:modified>
</cp:coreProperties>
</file>